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.</w:t>
      </w:r>
      <w:r>
        <w:t xml:space="preserve"> </w:t>
      </w:r>
      <w:r>
        <w:t xml:space="preserve">Система</w:t>
      </w:r>
      <w:r>
        <w:t xml:space="preserve"> </w:t>
      </w:r>
      <w:r>
        <w:t xml:space="preserve">контроля</w:t>
      </w:r>
      <w:r>
        <w:t xml:space="preserve"> </w:t>
      </w:r>
      <w:r>
        <w:t xml:space="preserve">версий</w:t>
      </w:r>
      <w:r>
        <w:t xml:space="preserve"> </w:t>
      </w:r>
      <w:r>
        <w:t xml:space="preserve">Git</w:t>
      </w:r>
    </w:p>
    <w:p>
      <w:pPr>
        <w:pStyle w:val="Subtitle"/>
      </w:pPr>
      <w:r>
        <w:t xml:space="preserve">Российский</w:t>
      </w:r>
      <w:r>
        <w:t xml:space="preserve"> </w:t>
      </w:r>
      <w:r>
        <w:t xml:space="preserve">университет</w:t>
      </w:r>
      <w:r>
        <w:t xml:space="preserve"> </w:t>
      </w:r>
      <w:r>
        <w:t xml:space="preserve">дружбы</w:t>
      </w:r>
      <w:r>
        <w:t xml:space="preserve"> </w:t>
      </w:r>
      <w:r>
        <w:t xml:space="preserve">народов</w:t>
      </w:r>
    </w:p>
    <w:p>
      <w:pPr>
        <w:pStyle w:val="Author"/>
      </w:pPr>
      <w:r>
        <w:t xml:space="preserve">Максимиано</w:t>
      </w:r>
      <w:r>
        <w:t xml:space="preserve"> </w:t>
      </w:r>
      <w:r>
        <w:t xml:space="preserve">Герр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ить идеологию и применение средств контроля версий. Приобрести практические навыки по работе с системой git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еобходимо создать репозиторий в github, где находятся папки с соответствующими лабораториями, которые необходимо провести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истемы контроля версий (Version Control System, VCS) применяются при</w:t>
      </w:r>
      <w:r>
        <w:t xml:space="preserve"> </w:t>
      </w:r>
      <w:r>
        <w:t xml:space="preserve">работе нескольких человек над одним проектом. Обычно основное дерево про-</w:t>
      </w:r>
      <w:r>
        <w:t xml:space="preserve"> </w:t>
      </w:r>
      <w:r>
        <w:t xml:space="preserve">екта хранится в локальном или удалённом репозитории, к которому настроен</w:t>
      </w:r>
      <w:r>
        <w:t xml:space="preserve"> </w:t>
      </w:r>
      <w:r>
        <w:t xml:space="preserve">доступ для участников проекта. При внесении изменений в содержание проекта</w:t>
      </w:r>
      <w:r>
        <w:t xml:space="preserve"> </w:t>
      </w:r>
      <w:r>
        <w:t xml:space="preserve">система контроля версий позволяет их фиксировать, совмещать изменения,</w:t>
      </w:r>
      <w:r>
        <w:t xml:space="preserve"> </w:t>
      </w:r>
      <w:r>
        <w:t xml:space="preserve">произведённые разными участниками проекта, производить откат к любой</w:t>
      </w:r>
      <w:r>
        <w:t xml:space="preserve"> </w:t>
      </w:r>
      <w:r>
        <w:t xml:space="preserve">более ранней версии проекта, если это требуется.</w:t>
      </w:r>
      <w:r>
        <w:t xml:space="preserve"> </w:t>
      </w:r>
      <w:r>
        <w:t xml:space="preserve">В классических системах контроля версий используется централизованная</w:t>
      </w:r>
      <w:r>
        <w:t xml:space="preserve"> </w:t>
      </w:r>
      <w:r>
        <w:t xml:space="preserve">модель, предполагающая наличие единого репозитория для хранения файлов.</w:t>
      </w:r>
      <w:r>
        <w:t xml:space="preserve"> </w:t>
      </w:r>
      <w:r>
        <w:t xml:space="preserve">Выполнение большинства функций по управлению версиями осуществляется</w:t>
      </w:r>
      <w:r>
        <w:t xml:space="preserve"> </w:t>
      </w:r>
      <w:r>
        <w:t xml:space="preserve">специальным сервером. Участник проекта (пользователь) перед началом работы</w:t>
      </w:r>
      <w:r>
        <w:t xml:space="preserve"> </w:t>
      </w:r>
      <w:r>
        <w:t xml:space="preserve">посредством определённых команд получает нужную ему версию файлов. После</w:t>
      </w:r>
      <w:r>
        <w:t xml:space="preserve"> </w:t>
      </w:r>
      <w:r>
        <w:t xml:space="preserve">внесения изменений, пользователь размещает новую версию в хранилище. При</w:t>
      </w:r>
      <w:r>
        <w:t xml:space="preserve"> </w:t>
      </w:r>
      <w:r>
        <w:t xml:space="preserve">этом предыдущие версии не удаляются из центрального хранилища и к ним можно вернуться в любой момент. Сервер может сохранять не полную версию</w:t>
      </w:r>
      <w:r>
        <w:t xml:space="preserve"> </w:t>
      </w:r>
      <w:r>
        <w:t xml:space="preserve">изменённых файлов, а производить так называемую дельта-компрессию — со-</w:t>
      </w:r>
      <w:r>
        <w:t xml:space="preserve"> </w:t>
      </w:r>
      <w:r>
        <w:t xml:space="preserve">хранять только изменения между последовательными версиями, что позволяет</w:t>
      </w:r>
      <w:r>
        <w:t xml:space="preserve"> </w:t>
      </w:r>
      <w:r>
        <w:t xml:space="preserve">уменьшить объём хранимых данных.</w:t>
      </w:r>
      <w:r>
        <w:t xml:space="preserve"> </w:t>
      </w:r>
      <w:r>
        <w:t xml:space="preserve">Системы контроля версий поддерживают возможность отслеживания и разре-</w:t>
      </w:r>
      <w:r>
        <w:t xml:space="preserve"> </w:t>
      </w:r>
      <w:r>
        <w:t xml:space="preserve">шения конфликтов, которые могут возникнуть при работе нескольких человек</w:t>
      </w:r>
      <w:r>
        <w:t xml:space="preserve"> </w:t>
      </w:r>
      <w:r>
        <w:t xml:space="preserve">над одним файлом. Можно объединить (слить) изменения, сделанные разными</w:t>
      </w:r>
      <w:r>
        <w:t xml:space="preserve"> </w:t>
      </w:r>
      <w:r>
        <w:t xml:space="preserve">участниками (автоматически или вручную), вручную выбрать нужную версию,</w:t>
      </w:r>
      <w:r>
        <w:t xml:space="preserve"> </w:t>
      </w:r>
      <w:r>
        <w:t xml:space="preserve">отменить изменения вовсе или заблокировать файлы для изменения. В зависи-</w:t>
      </w:r>
      <w:r>
        <w:t xml:space="preserve"> </w:t>
      </w:r>
      <w:r>
        <w:t xml:space="preserve">мости от настроек блокировка не позволяет другим пользователям получить</w:t>
      </w:r>
      <w:r>
        <w:t xml:space="preserve"> </w:t>
      </w:r>
      <w:r>
        <w:t xml:space="preserve">рабочую копию или препятствует изменению рабочей копии файла средствами</w:t>
      </w:r>
      <w:r>
        <w:t xml:space="preserve"> </w:t>
      </w:r>
      <w:r>
        <w:t xml:space="preserve">файловой системы ОС, обеспечивая таким образом, привилегированный доступ</w:t>
      </w:r>
      <w:r>
        <w:t xml:space="preserve"> </w:t>
      </w:r>
      <w:r>
        <w:t xml:space="preserve">только одному пользователю, работающему с файлом.</w:t>
      </w:r>
      <w:r>
        <w:t xml:space="preserve"> </w:t>
      </w:r>
      <w:r>
        <w:t xml:space="preserve">Системы контроля версий также могут обеспечивать дополнительные, более</w:t>
      </w:r>
      <w:r>
        <w:t xml:space="preserve"> </w:t>
      </w:r>
      <w:r>
        <w:t xml:space="preserve">гибкие функциональные возможности. Например, они могут поддерживать</w:t>
      </w:r>
      <w:r>
        <w:t xml:space="preserve"> </w:t>
      </w:r>
      <w:r>
        <w:t xml:space="preserve">работу с несколькими версиями одного файла, сохраняя общую историю изме-</w:t>
      </w:r>
      <w:r>
        <w:t xml:space="preserve"> </w:t>
      </w:r>
      <w:r>
        <w:t xml:space="preserve">нений до точки ветвления версий и собственные истории изменений каждой</w:t>
      </w:r>
      <w:r>
        <w:t xml:space="preserve"> </w:t>
      </w:r>
      <w:r>
        <w:t xml:space="preserve">ветви. Кроме того, обычно доступна информация о том, кто из участников, ко-</w:t>
      </w:r>
      <w:r>
        <w:t xml:space="preserve"> </w:t>
      </w:r>
      <w:r>
        <w:t xml:space="preserve">гда и какие изменения вносил. Обычно такого рода информация хранится в</w:t>
      </w:r>
      <w:r>
        <w:t xml:space="preserve"> </w:t>
      </w:r>
      <w:r>
        <w:t xml:space="preserve">журнале изменений, доступ к которому можно ограничить.</w:t>
      </w:r>
      <w:r>
        <w:t xml:space="preserve"> </w:t>
      </w:r>
      <w:r>
        <w:t xml:space="preserve">В отличие от классических, в распределённых системах контроля версий цен-</w:t>
      </w:r>
      <w:r>
        <w:t xml:space="preserve"> </w:t>
      </w:r>
      <w:r>
        <w:t xml:space="preserve">тральный репозиторий не является обязательным.</w:t>
      </w:r>
      <w:r>
        <w:t xml:space="preserve"> </w:t>
      </w:r>
      <w:r>
        <w:t xml:space="preserve">Среди классических VCS наиболее известны CVS, Subversion, а среди распре-</w:t>
      </w:r>
      <w:r>
        <w:t xml:space="preserve"> </w:t>
      </w:r>
      <w:r>
        <w:t xml:space="preserve">делённых — Git, Bazaar, Mercurial. Принципы их работы схожи, отличаются они</w:t>
      </w:r>
      <w:r>
        <w:t xml:space="preserve"> </w:t>
      </w:r>
      <w:r>
        <w:t xml:space="preserve">в основном синтаксисом используемых в работе команд</w:t>
      </w:r>
    </w:p>
    <w:bookmarkEnd w:id="22"/>
    <w:bookmarkStart w:id="5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home/gagerra/Загрузки/лаб03_максимиано_герра/Aspose.Words.27661675-a12b-49ff-8f48-fcaa03f4a528.0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учетная запись github была создана с необходимыми данными</w:t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home/gagerra/Загрузки/лаб03_максимиано_герра/Aspose.Words.27661675-a12b-49ff-8f48-fcaa03f4a528.0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Мы создали учетную запись на github и приступили к ее настройке, указав имя</w:t>
      </w:r>
      <w:r>
        <w:t xml:space="preserve"> </w:t>
      </w:r>
      <w:r>
        <w:t xml:space="preserve">пользователя и электронную почту владельца, настроив utf-8 в выводе сообщений</w:t>
      </w:r>
      <w:r>
        <w:t xml:space="preserve"> </w:t>
      </w:r>
      <w:r>
        <w:t xml:space="preserve">git, установив имя начальной ветки под названием «master».</w:t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home/gagerra/Загрузки/лаб03_максимиано_герра/Aspose.Words.27661675-a12b-49ff-8f48-fcaa03f4a528.0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/home/gagerra/Загрузки/лаб03_максимиано_герра/Aspose.Words.27661675-a12b-49ff-8f48-fcaa03f4a528.00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/home/gagerra/Загрузки/лаб03_максимиано_герра/Aspose.Words.27661675-a12b-49ff-8f48-fcaa03f4a528.00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ключ был сгенерирован, скопирован с помощью команды &lt;</w:t>
      </w:r>
      <w:r>
        <w:t xml:space="preserve">&gt; и успешно</w:t>
      </w:r>
      <w:r>
        <w:t xml:space="preserve"> </w:t>
      </w:r>
      <w:r>
        <w:t xml:space="preserve">вставлен на сайт github</w:t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/home/gagerra/Загрузки/лаб03_максимиано_герра/Aspose.Words.27661675-a12b-49ff-8f48-fcaa03f4a528.00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Каталог был создан с указанной иерархией и именами.</w:t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/home/gagerra/Загрузки/лаб03_максимиано_герра/Aspose.Words.27661675-a12b-49ff-8f48-fcaa03f4a528.00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/home/gagerra/Загрузки/лаб03_максимиано_герра/Aspose.Words.27661675-a12b-49ff-8f48-fcaa03f4a528.00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оздан новый репозиторий с указанным именем</w:t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/home/gagerra/Загрузки/лаб03_максимиано_герра/Aspose.Words.27661675-a12b-49ff-8f48-fcaa03f4a528.00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епозиторий был клонирован</w:t>
      </w:r>
    </w:p>
    <w:p>
      <w:pPr>
        <w:numPr>
          <w:ilvl w:val="0"/>
          <w:numId w:val="1001"/>
        </w:numPr>
        <w:pStyle w:val="Compact"/>
      </w:pPr>
      <w:r>
        <w:t xml:space="preserve">Создайте отчет по выполнению лабораторной работы в соответствующем каталоге рабочего пространства (labs&gt;lab03&gt;report)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Скопируйте отчеты по выполнению предыдущих лабораторных работ в соответствующие каталоги созданного рабочего пространства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Загрузите файлы на github.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/home/gagerra/Загрузки/лаб03_максимиано_герра/Aspose.Words.27661675-a12b-49ff-8f48-fcaa03f4a528.01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файл был добавлен</w:t>
      </w:r>
    </w:p>
    <w:bookmarkEnd w:id="53"/>
    <w:bookmarkStart w:id="5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Github — это полезный инструмент, когда требуется групповая работа, он имеет то преимущество, что предоставляет ряд функций, облегчающих выполнение одной и той же работы, поэтому его могут использовать те, кто заслуживает выполнения важной работы, их информация хранятся одновременно</w:t>
      </w:r>
    </w:p>
    <w:bookmarkEnd w:id="54"/>
    <w:bookmarkStart w:id="55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Не было вспомогательного материала</w:t>
      </w:r>
    </w:p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. Система контроля версий Git</dc:title>
  <dc:creator>Максимиано Герра</dc:creator>
  <dc:language>ru-RU</dc:language>
  <cp:keywords/>
  <dcterms:created xsi:type="dcterms:W3CDTF">2022-10-29T14:42:05Z</dcterms:created>
  <dcterms:modified xsi:type="dcterms:W3CDTF">2022-10-29T14:42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Российский университет дружбы народов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